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7CA03B" w14:textId="77777777" w:rsidR="004A783F" w:rsidRDefault="004A783F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tbl>
      <w:tblPr>
        <w:tblStyle w:val="a"/>
        <w:tblW w:w="1530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73"/>
        <w:gridCol w:w="2891"/>
        <w:gridCol w:w="2891"/>
        <w:gridCol w:w="2891"/>
        <w:gridCol w:w="2891"/>
        <w:gridCol w:w="2767"/>
      </w:tblGrid>
      <w:tr w:rsidR="004A783F" w14:paraId="7CF9F613" w14:textId="77777777">
        <w:trPr>
          <w:trHeight w:val="168"/>
        </w:trPr>
        <w:tc>
          <w:tcPr>
            <w:tcW w:w="973" w:type="dxa"/>
          </w:tcPr>
          <w:p w14:paraId="5A1BCB80" w14:textId="77777777" w:rsidR="004A783F" w:rsidRDefault="004A783F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9CC3E5"/>
          </w:tcPr>
          <w:p w14:paraId="775AE60E" w14:textId="77777777" w:rsidR="004A783F" w:rsidRDefault="0000000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PAZARTESİ</w:t>
            </w:r>
          </w:p>
        </w:tc>
        <w:tc>
          <w:tcPr>
            <w:tcW w:w="2891" w:type="dxa"/>
            <w:shd w:val="clear" w:color="auto" w:fill="9CC3E5"/>
          </w:tcPr>
          <w:p w14:paraId="7538B140" w14:textId="77777777" w:rsidR="004A783F" w:rsidRDefault="0000000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SALI</w:t>
            </w:r>
          </w:p>
        </w:tc>
        <w:tc>
          <w:tcPr>
            <w:tcW w:w="2891" w:type="dxa"/>
            <w:shd w:val="clear" w:color="auto" w:fill="9CC3E5"/>
          </w:tcPr>
          <w:p w14:paraId="1AF4E25B" w14:textId="77777777" w:rsidR="004A783F" w:rsidRDefault="0000000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ÇARŞAMBA</w:t>
            </w:r>
          </w:p>
        </w:tc>
        <w:tc>
          <w:tcPr>
            <w:tcW w:w="2891" w:type="dxa"/>
            <w:shd w:val="clear" w:color="auto" w:fill="9CC3E5"/>
          </w:tcPr>
          <w:p w14:paraId="3F9C8B82" w14:textId="77777777" w:rsidR="004A783F" w:rsidRDefault="0000000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PERŞEMBE</w:t>
            </w:r>
          </w:p>
        </w:tc>
        <w:tc>
          <w:tcPr>
            <w:tcW w:w="2767" w:type="dxa"/>
            <w:shd w:val="clear" w:color="auto" w:fill="9CC3E5"/>
          </w:tcPr>
          <w:p w14:paraId="73A0DAE2" w14:textId="77777777" w:rsidR="004A783F" w:rsidRDefault="0000000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UMA</w:t>
            </w:r>
          </w:p>
        </w:tc>
      </w:tr>
      <w:tr w:rsidR="004A783F" w14:paraId="435798C9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C623F59" w14:textId="77777777" w:rsidR="004A783F" w:rsidRDefault="00000000">
            <w:pPr>
              <w:rPr>
                <w:rFonts w:ascii="Times New Roman" w:eastAsia="Times New Roman" w:hAnsi="Times New Roman" w:cs="Times New Roman"/>
                <w:b/>
              </w:rPr>
            </w:pPr>
            <w:bookmarkStart w:id="0" w:name="_heading=h.gjdgxs" w:colFirst="0" w:colLast="0"/>
            <w:bookmarkEnd w:id="0"/>
            <w:r>
              <w:rPr>
                <w:rFonts w:ascii="Times New Roman" w:eastAsia="Times New Roman" w:hAnsi="Times New Roman" w:cs="Times New Roman"/>
                <w:b/>
              </w:rPr>
              <w:t>08.10 – 09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DC47679" w14:textId="77777777" w:rsidR="004A783F" w:rsidRDefault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202</w:t>
            </w:r>
          </w:p>
          <w:p w14:paraId="00250A55" w14:textId="3DCE7D56" w:rsidR="00BA2A26" w:rsidRDefault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sleki Uygulama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E7F755D" w14:textId="77777777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202</w:t>
            </w:r>
          </w:p>
          <w:p w14:paraId="280A1FEB" w14:textId="5AC65CFB" w:rsidR="004A783F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sleki Uygulama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6E9EE1E" w14:textId="77777777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202</w:t>
            </w:r>
          </w:p>
          <w:p w14:paraId="27774753" w14:textId="57609BB6" w:rsidR="004A783F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sleki Uygulama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0427267" w14:textId="77777777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202</w:t>
            </w:r>
          </w:p>
          <w:p w14:paraId="25F811EC" w14:textId="002BB8BB" w:rsidR="004A783F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sleki Uygulama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285A9336" w14:textId="77777777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202</w:t>
            </w:r>
          </w:p>
          <w:p w14:paraId="38D44B40" w14:textId="35CE37B7" w:rsidR="004A783F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sleki Uygulama</w:t>
            </w:r>
          </w:p>
        </w:tc>
      </w:tr>
      <w:tr w:rsidR="00BA2A26" w14:paraId="79EDA534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28D3C40" w14:textId="77777777" w:rsidR="00BA2A26" w:rsidRDefault="00BA2A26" w:rsidP="00BA2A26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09.10 – 10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7BC97E4" w14:textId="77777777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202</w:t>
            </w:r>
          </w:p>
          <w:p w14:paraId="4F4D25F0" w14:textId="791BDDA4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sleki Uygulama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D12D849" w14:textId="77777777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202</w:t>
            </w:r>
          </w:p>
          <w:p w14:paraId="5DB534FD" w14:textId="17003E2A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sleki Uygulama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7F5D9C55" w14:textId="77777777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202</w:t>
            </w:r>
          </w:p>
          <w:p w14:paraId="0BBEAEB9" w14:textId="4543693B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sleki Uygulama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628DC1E" w14:textId="77777777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202</w:t>
            </w:r>
          </w:p>
          <w:p w14:paraId="2D419665" w14:textId="28914304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sleki Uygulama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67C4BB4E" w14:textId="77777777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202</w:t>
            </w:r>
          </w:p>
          <w:p w14:paraId="48337A75" w14:textId="01528ACA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sleki Uygulama</w:t>
            </w:r>
          </w:p>
        </w:tc>
      </w:tr>
      <w:tr w:rsidR="00BA2A26" w14:paraId="3EB8AE28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2CE7BFC4" w14:textId="77777777" w:rsidR="00BA2A26" w:rsidRDefault="00BA2A26" w:rsidP="00BA2A26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0.10 – 11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45EC11D" w14:textId="77777777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202</w:t>
            </w:r>
          </w:p>
          <w:p w14:paraId="51B4900E" w14:textId="1223353A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sleki Uygulama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BBDB4AE" w14:textId="77777777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202</w:t>
            </w:r>
          </w:p>
          <w:p w14:paraId="1707385D" w14:textId="67C96368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sleki Uygulama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3F771B6" w14:textId="77777777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202</w:t>
            </w:r>
          </w:p>
          <w:p w14:paraId="0B0A0202" w14:textId="36D2204B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sleki Uygulama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62DBA88" w14:textId="77777777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202</w:t>
            </w:r>
          </w:p>
          <w:p w14:paraId="19FBBF60" w14:textId="1359D2B8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sleki Uygulama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77F5921D" w14:textId="77777777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202</w:t>
            </w:r>
          </w:p>
          <w:p w14:paraId="69E985A3" w14:textId="22F3685C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sleki Uygulama</w:t>
            </w:r>
          </w:p>
        </w:tc>
      </w:tr>
      <w:tr w:rsidR="00BA2A26" w14:paraId="3A113CDF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4DFE1C9B" w14:textId="77777777" w:rsidR="00BA2A26" w:rsidRDefault="00BA2A26" w:rsidP="00BA2A26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1.10 – 12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47BAE94" w14:textId="77777777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202</w:t>
            </w:r>
          </w:p>
          <w:p w14:paraId="289C4B9D" w14:textId="77E5520F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sleki Uygulama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389F1AD" w14:textId="77777777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202</w:t>
            </w:r>
          </w:p>
          <w:p w14:paraId="0F0D8FB1" w14:textId="4E0946CC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sleki Uygulama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4EDEEDA" w14:textId="77777777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202</w:t>
            </w:r>
          </w:p>
          <w:p w14:paraId="164E41FC" w14:textId="46F10CDE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sleki Uygulama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8877B2A" w14:textId="77777777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202</w:t>
            </w:r>
          </w:p>
          <w:p w14:paraId="53461B5D" w14:textId="708CBDEA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sleki Uygulama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625EBB08" w14:textId="77777777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202</w:t>
            </w:r>
          </w:p>
          <w:p w14:paraId="4394AF2D" w14:textId="673A1A04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sleki Uygulama</w:t>
            </w:r>
          </w:p>
        </w:tc>
      </w:tr>
      <w:tr w:rsidR="00BA2A26" w14:paraId="6BEB83C1" w14:textId="77777777">
        <w:trPr>
          <w:trHeight w:val="188"/>
        </w:trPr>
        <w:tc>
          <w:tcPr>
            <w:tcW w:w="15304" w:type="dxa"/>
            <w:gridSpan w:val="6"/>
            <w:shd w:val="clear" w:color="auto" w:fill="BF8F00"/>
            <w:vAlign w:val="center"/>
          </w:tcPr>
          <w:p w14:paraId="42590397" w14:textId="77777777" w:rsidR="00BA2A26" w:rsidRDefault="00BA2A26" w:rsidP="00BA2A26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2.00 – 13.00 ÖĞLE ARASI</w:t>
            </w:r>
          </w:p>
        </w:tc>
      </w:tr>
      <w:tr w:rsidR="00BA2A26" w14:paraId="37D56B50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452A8364" w14:textId="77777777" w:rsidR="00BA2A26" w:rsidRDefault="00BA2A26" w:rsidP="00BA2A26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3.10 – 14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8020C74" w14:textId="77777777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202</w:t>
            </w:r>
          </w:p>
          <w:p w14:paraId="0AFF6BF9" w14:textId="21A469C0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sleki Uygulama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B79B9A6" w14:textId="77777777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202</w:t>
            </w:r>
          </w:p>
          <w:p w14:paraId="03DDDE5E" w14:textId="47D3F969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sleki Uygulama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A13FE66" w14:textId="77777777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202</w:t>
            </w:r>
          </w:p>
          <w:p w14:paraId="71A86462" w14:textId="5C134CF2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sleki Uygulama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B7BBB19" w14:textId="77777777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202</w:t>
            </w:r>
          </w:p>
          <w:p w14:paraId="641FF232" w14:textId="04C5B076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sleki Uygulama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2F0F5471" w14:textId="77777777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202</w:t>
            </w:r>
          </w:p>
          <w:p w14:paraId="389B45E6" w14:textId="7A274804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sleki Uygulama</w:t>
            </w:r>
          </w:p>
        </w:tc>
      </w:tr>
      <w:tr w:rsidR="00BA2A26" w14:paraId="6824A078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1829EFA" w14:textId="77777777" w:rsidR="00BA2A26" w:rsidRDefault="00BA2A26" w:rsidP="00BA2A26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4.10 – 15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E865431" w14:textId="77777777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202</w:t>
            </w:r>
          </w:p>
          <w:p w14:paraId="5B19982A" w14:textId="4258A229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sleki Uygulama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D51C7E0" w14:textId="77777777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202</w:t>
            </w:r>
          </w:p>
          <w:p w14:paraId="7FEF57B3" w14:textId="256DB312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sleki Uygulama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7C7B7315" w14:textId="77777777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202</w:t>
            </w:r>
          </w:p>
          <w:p w14:paraId="1C046311" w14:textId="26FAD9A7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sleki Uygulama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07C9A3D" w14:textId="77777777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202</w:t>
            </w:r>
          </w:p>
          <w:p w14:paraId="6F595286" w14:textId="4735BCF9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sleki Uygulama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739F79BE" w14:textId="77777777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202</w:t>
            </w:r>
          </w:p>
          <w:p w14:paraId="50BFC63B" w14:textId="480E58CC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sleki Uygulama</w:t>
            </w:r>
          </w:p>
        </w:tc>
      </w:tr>
      <w:tr w:rsidR="00BA2A26" w14:paraId="3C12A6EB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602D1008" w14:textId="77777777" w:rsidR="00BA2A26" w:rsidRDefault="00BA2A26" w:rsidP="00BA2A26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5.10 – 16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22482A4" w14:textId="77777777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202</w:t>
            </w:r>
          </w:p>
          <w:p w14:paraId="3BCCE716" w14:textId="3DB4AE50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sleki Uygulama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78FF9A5" w14:textId="77777777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202</w:t>
            </w:r>
          </w:p>
          <w:p w14:paraId="3ECA0B36" w14:textId="49690CD4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sleki Uygulama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E1DEB58" w14:textId="77777777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202</w:t>
            </w:r>
          </w:p>
          <w:p w14:paraId="681CF6C0" w14:textId="3CDA7000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sleki Uygulama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3079275" w14:textId="77777777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202</w:t>
            </w:r>
          </w:p>
          <w:p w14:paraId="3A32FF50" w14:textId="748A5FE7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sleki Uygulama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7B8E131B" w14:textId="77777777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202</w:t>
            </w:r>
          </w:p>
          <w:p w14:paraId="5179788D" w14:textId="147FEC1F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sleki Uygulama</w:t>
            </w:r>
          </w:p>
        </w:tc>
      </w:tr>
      <w:tr w:rsidR="00BA2A26" w14:paraId="4E150E36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329A5C37" w14:textId="77777777" w:rsidR="00BA2A26" w:rsidRDefault="00BA2A26" w:rsidP="00BA2A26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6.10 – 17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344683C" w14:textId="77777777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202</w:t>
            </w:r>
          </w:p>
          <w:p w14:paraId="66D07176" w14:textId="025FA4E3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sleki Uygulama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A4538D6" w14:textId="77777777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202</w:t>
            </w:r>
          </w:p>
          <w:p w14:paraId="659DA0A5" w14:textId="3CA22F34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sleki Uygulama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4F9B6FB" w14:textId="77777777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202</w:t>
            </w:r>
          </w:p>
          <w:p w14:paraId="6B28BF8B" w14:textId="6AED93E5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sleki Uygulama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74FBACB" w14:textId="77777777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202</w:t>
            </w:r>
          </w:p>
          <w:p w14:paraId="15491D07" w14:textId="08BDC84E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sleki Uygulama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73BA018B" w14:textId="77777777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KT202</w:t>
            </w:r>
          </w:p>
          <w:p w14:paraId="30EB4DD1" w14:textId="41DA2DF4" w:rsidR="00BA2A26" w:rsidRDefault="00BA2A26" w:rsidP="00BA2A2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sleki Uygulama</w:t>
            </w:r>
          </w:p>
        </w:tc>
      </w:tr>
    </w:tbl>
    <w:p w14:paraId="18CF0BCE" w14:textId="77777777" w:rsidR="004A783F" w:rsidRDefault="004A783F">
      <w:pPr>
        <w:rPr>
          <w:rFonts w:ascii="Times New Roman" w:eastAsia="Times New Roman" w:hAnsi="Times New Roman" w:cs="Times New Roman"/>
        </w:rPr>
      </w:pPr>
    </w:p>
    <w:sectPr w:rsidR="004A783F">
      <w:headerReference w:type="default" r:id="rId7"/>
      <w:footerReference w:type="default" r:id="rId8"/>
      <w:pgSz w:w="16838" w:h="11906" w:orient="landscape"/>
      <w:pgMar w:top="1303" w:right="720" w:bottom="720" w:left="720" w:header="284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8BC604" w14:textId="77777777" w:rsidR="002C16DA" w:rsidRDefault="002C16DA">
      <w:pPr>
        <w:spacing w:after="0" w:line="240" w:lineRule="auto"/>
      </w:pPr>
      <w:r>
        <w:separator/>
      </w:r>
    </w:p>
  </w:endnote>
  <w:endnote w:type="continuationSeparator" w:id="0">
    <w:p w14:paraId="7346BCEA" w14:textId="77777777" w:rsidR="002C16DA" w:rsidRDefault="002C16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2881A" w14:textId="77777777" w:rsidR="004A783F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color w:val="000000"/>
      </w:rPr>
      <w:t>Form No: FR-046; Revizyon Tarihi: -----; Revizyon No: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B17816" w14:textId="77777777" w:rsidR="002C16DA" w:rsidRDefault="002C16DA">
      <w:pPr>
        <w:spacing w:after="0" w:line="240" w:lineRule="auto"/>
      </w:pPr>
      <w:r>
        <w:separator/>
      </w:r>
    </w:p>
  </w:footnote>
  <w:footnote w:type="continuationSeparator" w:id="0">
    <w:p w14:paraId="3E8AD741" w14:textId="77777777" w:rsidR="002C16DA" w:rsidRDefault="002C16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F0333" w14:textId="77777777" w:rsidR="004A783F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noProof/>
        <w:color w:val="000000"/>
      </w:rPr>
      <w:drawing>
        <wp:anchor distT="0" distB="0" distL="0" distR="0" simplePos="0" relativeHeight="251658240" behindDoc="1" locked="0" layoutInCell="1" hidden="0" allowOverlap="1" wp14:anchorId="634926B1" wp14:editId="085E4F90">
          <wp:simplePos x="0" y="0"/>
          <wp:positionH relativeFrom="page">
            <wp:posOffset>8858250</wp:posOffset>
          </wp:positionH>
          <wp:positionV relativeFrom="page">
            <wp:posOffset>180975</wp:posOffset>
          </wp:positionV>
          <wp:extent cx="504825" cy="504825"/>
          <wp:effectExtent l="0" t="0" r="0" b="0"/>
          <wp:wrapNone/>
          <wp:docPr id="1" name="image4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04825" cy="5048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color w:val="000000"/>
      </w:rPr>
      <w:drawing>
        <wp:anchor distT="0" distB="0" distL="0" distR="0" simplePos="0" relativeHeight="251659264" behindDoc="1" locked="0" layoutInCell="1" hidden="0" allowOverlap="1" wp14:anchorId="251EF313" wp14:editId="2F5FD660">
          <wp:simplePos x="0" y="0"/>
          <wp:positionH relativeFrom="page">
            <wp:posOffset>9448800</wp:posOffset>
          </wp:positionH>
          <wp:positionV relativeFrom="page">
            <wp:posOffset>247650</wp:posOffset>
          </wp:positionV>
          <wp:extent cx="511175" cy="390525"/>
          <wp:effectExtent l="0" t="0" r="0" b="0"/>
          <wp:wrapNone/>
          <wp:docPr id="3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11175" cy="3905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485A7153" w14:textId="77777777" w:rsidR="004A783F" w:rsidRDefault="004A783F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</w:p>
  <w:p w14:paraId="50BA6706" w14:textId="77777777" w:rsidR="004A783F" w:rsidRDefault="004A783F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</w:p>
  <w:p w14:paraId="1A0F4446" w14:textId="044E7F69" w:rsidR="004A783F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b/>
        <w:color w:val="000000"/>
        <w:sz w:val="24"/>
        <w:szCs w:val="24"/>
      </w:rPr>
      <w:t xml:space="preserve">TOROS ÜNİVERSİTESİ MESLEK YÜKSEKOKULU </w:t>
    </w:r>
    <w:r w:rsidR="00521FBF">
      <w:rPr>
        <w:b/>
        <w:color w:val="000000"/>
        <w:sz w:val="24"/>
        <w:szCs w:val="24"/>
      </w:rPr>
      <w:t xml:space="preserve">2023-2024 </w:t>
    </w:r>
    <w:r>
      <w:rPr>
        <w:b/>
        <w:smallCaps/>
        <w:color w:val="000000"/>
        <w:sz w:val="24"/>
        <w:szCs w:val="24"/>
      </w:rPr>
      <w:t xml:space="preserve">EĞİTİM-ÖĞRETİM YILI </w:t>
    </w:r>
    <w:r w:rsidR="00521FBF">
      <w:rPr>
        <w:b/>
        <w:smallCaps/>
        <w:color w:val="000000"/>
        <w:sz w:val="24"/>
        <w:szCs w:val="24"/>
      </w:rPr>
      <w:t xml:space="preserve">BAHAR </w:t>
    </w:r>
    <w:r>
      <w:rPr>
        <w:b/>
        <w:color w:val="000000"/>
        <w:sz w:val="24"/>
        <w:szCs w:val="24"/>
      </w:rPr>
      <w:t>DÖNEMİ</w:t>
    </w:r>
  </w:p>
  <w:p w14:paraId="56BAE4E8" w14:textId="511394EB" w:rsidR="004A783F" w:rsidRDefault="00521FBF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>
      <w:rPr>
        <w:b/>
        <w:color w:val="000000"/>
        <w:sz w:val="24"/>
        <w:szCs w:val="24"/>
      </w:rPr>
      <w:t xml:space="preserve">MEKATRONİK PROGRAMI </w:t>
    </w:r>
    <w:r w:rsidR="00BA2A26">
      <w:rPr>
        <w:b/>
        <w:color w:val="000000"/>
        <w:sz w:val="24"/>
        <w:szCs w:val="24"/>
      </w:rPr>
      <w:t>2</w:t>
    </w:r>
    <w:r>
      <w:rPr>
        <w:b/>
        <w:color w:val="000000"/>
        <w:sz w:val="24"/>
        <w:szCs w:val="24"/>
      </w:rPr>
      <w:t xml:space="preserve">.SINIF HAFTALIK DERS PROGRAMI  </w:t>
    </w:r>
    <w:r>
      <w:rPr>
        <w:noProof/>
        <w:color w:val="000000"/>
      </w:rPr>
      <w:drawing>
        <wp:anchor distT="0" distB="0" distL="0" distR="0" simplePos="0" relativeHeight="251660288" behindDoc="1" locked="0" layoutInCell="1" hidden="0" allowOverlap="1" wp14:anchorId="0AAFFCBE" wp14:editId="1C7FACAA">
          <wp:simplePos x="0" y="0"/>
          <wp:positionH relativeFrom="page">
            <wp:posOffset>800100</wp:posOffset>
          </wp:positionH>
          <wp:positionV relativeFrom="page">
            <wp:posOffset>180975</wp:posOffset>
          </wp:positionV>
          <wp:extent cx="530860" cy="533400"/>
          <wp:effectExtent l="0" t="0" r="0" b="0"/>
          <wp:wrapNone/>
          <wp:docPr id="2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0860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color w:val="000000"/>
      </w:rPr>
      <w:drawing>
        <wp:anchor distT="0" distB="0" distL="0" distR="0" simplePos="0" relativeHeight="251661312" behindDoc="1" locked="0" layoutInCell="1" hidden="0" allowOverlap="1" wp14:anchorId="690FAC9A" wp14:editId="195D8EA7">
          <wp:simplePos x="0" y="0"/>
          <wp:positionH relativeFrom="page">
            <wp:posOffset>2295525</wp:posOffset>
          </wp:positionH>
          <wp:positionV relativeFrom="page">
            <wp:posOffset>180975</wp:posOffset>
          </wp:positionV>
          <wp:extent cx="5360670" cy="533400"/>
          <wp:effectExtent l="0" t="0" r="0" b="0"/>
          <wp:wrapNone/>
          <wp:docPr id="4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60670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Q0MTc0Mjc0NrcwMTdR0lEKTi0uzszPAykwqgUAdOlvaiwAAAA="/>
  </w:docVars>
  <w:rsids>
    <w:rsidRoot w:val="004A783F"/>
    <w:rsid w:val="002440AF"/>
    <w:rsid w:val="002C16DA"/>
    <w:rsid w:val="00481F72"/>
    <w:rsid w:val="004A783F"/>
    <w:rsid w:val="00521FBF"/>
    <w:rsid w:val="00BA2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2FA784A"/>
  <w15:docId w15:val="{EA886195-B96D-4B5D-BA23-3139CBFB05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521F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21FBF"/>
  </w:style>
  <w:style w:type="paragraph" w:styleId="AltBilgi">
    <w:name w:val="footer"/>
    <w:basedOn w:val="Normal"/>
    <w:link w:val="AltBilgiChar"/>
    <w:uiPriority w:val="99"/>
    <w:unhideWhenUsed/>
    <w:rsid w:val="00521F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21FBF"/>
  </w:style>
  <w:style w:type="paragraph" w:styleId="NormalWeb">
    <w:name w:val="Normal (Web)"/>
    <w:basedOn w:val="Normal"/>
    <w:uiPriority w:val="99"/>
    <w:semiHidden/>
    <w:unhideWhenUsed/>
    <w:rsid w:val="00481F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559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4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uOsc+bL4HqG1IHy83lyOZBGWN2g==">CgMxLjAyCGguZ2pkZ3hzOAByITExd0tiTmlNLVA2ZTRDVzJvWENHWUdGSmFOMzFaOEFwR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5</Words>
  <Characters>981</Characters>
  <Application>Microsoft Office Word</Application>
  <DocSecurity>0</DocSecurity>
  <Lines>104</Lines>
  <Paragraphs>94</Paragraphs>
  <ScaleCrop>false</ScaleCrop>
  <Company/>
  <LinksUpToDate>false</LinksUpToDate>
  <CharactersWithSpaces>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USUF MURATOĞLU</cp:lastModifiedBy>
  <cp:revision>4</cp:revision>
  <dcterms:created xsi:type="dcterms:W3CDTF">2024-02-09T10:12:00Z</dcterms:created>
  <dcterms:modified xsi:type="dcterms:W3CDTF">2024-02-09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8d96c40ba2697d6eebb2c9c37a72ff2bb062d82fde37fb29372488ea40e780</vt:lpwstr>
  </property>
</Properties>
</file>